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ListTable3-Accent3"/>
        <w:tblW w:w="14395" w:type="dxa"/>
        <w:tblLook w:val="00A0" w:firstRow="1" w:lastRow="0" w:firstColumn="1" w:lastColumn="0" w:noHBand="0" w:noVBand="0"/>
      </w:tblPr>
      <w:tblGrid>
        <w:gridCol w:w="2088"/>
        <w:gridCol w:w="5940"/>
        <w:gridCol w:w="6367"/>
      </w:tblGrid>
      <w:tr w:rsidR="00B54E37" w:rsidRPr="00B54E37" w14:paraId="2B52DBA2" w14:textId="77777777" w:rsidTr="00B54E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88" w:type="dxa"/>
            <w:shd w:val="clear" w:color="auto" w:fill="D9D9D9" w:themeFill="background1" w:themeFillShade="D9"/>
            <w:vAlign w:val="center"/>
            <w:hideMark/>
          </w:tcPr>
          <w:p w14:paraId="7D4F3E26" w14:textId="77777777" w:rsidR="00B54E37" w:rsidRPr="00B54E37" w:rsidRDefault="00B54E37" w:rsidP="00B54E37">
            <w:pPr>
              <w:jc w:val="center"/>
              <w:rPr>
                <w:rFonts w:ascii="Arial" w:hAnsi="Arial" w:cs="Arial"/>
                <w:color w:val="auto"/>
                <w:sz w:val="28"/>
              </w:rPr>
            </w:pPr>
            <w:r w:rsidRPr="00B54E37">
              <w:rPr>
                <w:rFonts w:ascii="Arial" w:hAnsi="Arial" w:cs="Arial"/>
                <w:color w:val="auto"/>
                <w:sz w:val="28"/>
              </w:rPr>
              <w:t>Step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40" w:type="dxa"/>
            <w:shd w:val="clear" w:color="auto" w:fill="D9D9D9" w:themeFill="background1" w:themeFillShade="D9"/>
            <w:vAlign w:val="center"/>
            <w:hideMark/>
          </w:tcPr>
          <w:p w14:paraId="641040B2" w14:textId="77777777" w:rsidR="00B54E37" w:rsidRPr="00B54E37" w:rsidRDefault="00B54E37" w:rsidP="00B54E37">
            <w:pPr>
              <w:jc w:val="center"/>
              <w:rPr>
                <w:rFonts w:ascii="Arial" w:hAnsi="Arial" w:cs="Arial"/>
                <w:color w:val="auto"/>
                <w:sz w:val="28"/>
              </w:rPr>
            </w:pPr>
            <w:r w:rsidRPr="00B54E37">
              <w:rPr>
                <w:rFonts w:ascii="Arial" w:hAnsi="Arial" w:cs="Arial"/>
                <w:color w:val="auto"/>
                <w:sz w:val="28"/>
              </w:rPr>
              <w:t>Questions to Consider</w:t>
            </w:r>
          </w:p>
        </w:tc>
        <w:tc>
          <w:tcPr>
            <w:tcW w:w="6367" w:type="dxa"/>
            <w:shd w:val="clear" w:color="auto" w:fill="D9D9D9" w:themeFill="background1" w:themeFillShade="D9"/>
            <w:vAlign w:val="center"/>
          </w:tcPr>
          <w:p w14:paraId="5E8EE778" w14:textId="77777777" w:rsidR="00B54E37" w:rsidRPr="00B54E37" w:rsidRDefault="00B54E37" w:rsidP="00B54E3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8"/>
              </w:rPr>
            </w:pPr>
            <w:r w:rsidRPr="00B54E37">
              <w:rPr>
                <w:rFonts w:ascii="Arial" w:hAnsi="Arial" w:cs="Arial"/>
                <w:color w:val="auto"/>
                <w:sz w:val="28"/>
              </w:rPr>
              <w:t>Our Model</w:t>
            </w:r>
          </w:p>
        </w:tc>
      </w:tr>
      <w:tr w:rsidR="00B54E37" w:rsidRPr="00B54E37" w14:paraId="5EF4CA97" w14:textId="77777777" w:rsidTr="00C93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  <w:hideMark/>
          </w:tcPr>
          <w:p w14:paraId="24C0A50E" w14:textId="77777777" w:rsidR="00B54E37" w:rsidRPr="00B54E37" w:rsidRDefault="00B54E37" w:rsidP="00C93FEF">
            <w:pPr>
              <w:rPr>
                <w:rFonts w:ascii="Arial" w:hAnsi="Arial" w:cs="Arial"/>
                <w:b w:val="0"/>
              </w:rPr>
            </w:pPr>
            <w:r w:rsidRPr="00B54E37">
              <w:rPr>
                <w:rFonts w:ascii="Arial" w:hAnsi="Arial" w:cs="Arial"/>
              </w:rPr>
              <w:t xml:space="preserve">1. Review the </w:t>
            </w:r>
          </w:p>
          <w:p w14:paraId="0D88BD57" w14:textId="77777777" w:rsidR="00B54E37" w:rsidRPr="00B54E37" w:rsidRDefault="00B54E37" w:rsidP="00C93FEF">
            <w:p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histo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40" w:type="dxa"/>
            <w:vAlign w:val="center"/>
            <w:hideMark/>
          </w:tcPr>
          <w:p w14:paraId="51D46F5F" w14:textId="77777777" w:rsidR="00B54E37" w:rsidRPr="00B54E37" w:rsidRDefault="00B54E37" w:rsidP="00C93FEF">
            <w:pPr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 xml:space="preserve">Where are we now with our district SEPAG? </w:t>
            </w:r>
          </w:p>
          <w:p w14:paraId="5DC17543" w14:textId="77777777" w:rsidR="00B54E37" w:rsidRPr="00B54E37" w:rsidRDefault="00B54E37" w:rsidP="00C93FEF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 xml:space="preserve">What avenues are there for parent involvement? </w:t>
            </w:r>
          </w:p>
          <w:p w14:paraId="61BC7ECD" w14:textId="77777777" w:rsidR="00B54E37" w:rsidRPr="00B54E37" w:rsidRDefault="00B54E37" w:rsidP="00C93FEF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 xml:space="preserve">Are there any parent groups currently? </w:t>
            </w:r>
          </w:p>
          <w:p w14:paraId="17597B28" w14:textId="77777777" w:rsidR="00B54E37" w:rsidRPr="00B54E37" w:rsidRDefault="00B54E37" w:rsidP="00C93FEF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What has been tried in the past?</w:t>
            </w:r>
          </w:p>
          <w:p w14:paraId="5ED66A99" w14:textId="77777777" w:rsidR="00B54E37" w:rsidRPr="00B54E37" w:rsidRDefault="00B54E37" w:rsidP="00C93FEF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What has been successful?</w:t>
            </w:r>
          </w:p>
          <w:p w14:paraId="62C44AD8" w14:textId="77777777" w:rsidR="00B54E37" w:rsidRPr="00B54E37" w:rsidRDefault="00B54E37" w:rsidP="00C93FEF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 xml:space="preserve">What do we want to change? </w:t>
            </w:r>
          </w:p>
        </w:tc>
        <w:tc>
          <w:tcPr>
            <w:tcW w:w="6367" w:type="dxa"/>
          </w:tcPr>
          <w:p w14:paraId="1F782374" w14:textId="77777777" w:rsidR="00B54E37" w:rsidRPr="00B54E37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B54E37" w:rsidRPr="00B54E37" w14:paraId="13672028" w14:textId="77777777" w:rsidTr="00C93FEF">
        <w:trPr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</w:tcPr>
          <w:p w14:paraId="700CFE8F" w14:textId="77777777" w:rsidR="00B54E37" w:rsidRPr="00B54E37" w:rsidRDefault="00B54E37" w:rsidP="00C93FEF">
            <w:p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2. Clarify the function</w:t>
            </w:r>
          </w:p>
          <w:p w14:paraId="3D8EAFE2" w14:textId="77777777" w:rsidR="00B54E37" w:rsidRPr="00B54E37" w:rsidRDefault="00B54E37" w:rsidP="00C93FEF">
            <w:pPr>
              <w:rPr>
                <w:rFonts w:ascii="Arial" w:hAnsi="Arial" w:cs="Arial"/>
              </w:rPr>
            </w:pPr>
          </w:p>
          <w:p w14:paraId="25FE355D" w14:textId="77777777" w:rsidR="00B54E37" w:rsidRPr="00B54E37" w:rsidRDefault="00B54E37" w:rsidP="00C93FEF">
            <w:pPr>
              <w:rPr>
                <w:rFonts w:ascii="Arial" w:hAnsi="Arial" w:cs="Arial"/>
              </w:rPr>
            </w:pPr>
          </w:p>
          <w:p w14:paraId="2451F678" w14:textId="77777777" w:rsidR="00B54E37" w:rsidRPr="00B54E37" w:rsidRDefault="00B54E37" w:rsidP="00C93FEF">
            <w:pPr>
              <w:rPr>
                <w:rFonts w:ascii="Arial" w:hAnsi="Arial" w:cs="Arial"/>
              </w:rPr>
            </w:pPr>
          </w:p>
          <w:p w14:paraId="77693095" w14:textId="77777777" w:rsidR="00B54E37" w:rsidRPr="00B54E37" w:rsidRDefault="00B54E37" w:rsidP="00C93FEF">
            <w:pPr>
              <w:rPr>
                <w:rFonts w:ascii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40" w:type="dxa"/>
            <w:vAlign w:val="center"/>
          </w:tcPr>
          <w:p w14:paraId="1979BFEA" w14:textId="77777777" w:rsidR="00B54E37" w:rsidRPr="00B54E37" w:rsidRDefault="00B54E37" w:rsidP="00C93FEF">
            <w:pPr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What will be the function of the district group?</w:t>
            </w:r>
          </w:p>
          <w:p w14:paraId="6EC42A2E" w14:textId="77777777" w:rsidR="00B54E37" w:rsidRPr="00B54E37" w:rsidRDefault="00B54E37" w:rsidP="00C93FEF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 xml:space="preserve">How will input be attained? </w:t>
            </w:r>
          </w:p>
          <w:p w14:paraId="76930D0F" w14:textId="77777777" w:rsidR="00B54E37" w:rsidRPr="00B54E37" w:rsidRDefault="00B54E37" w:rsidP="00C93FEF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From whom will input be sought?</w:t>
            </w:r>
          </w:p>
          <w:p w14:paraId="0268FD73" w14:textId="77777777" w:rsidR="00B54E37" w:rsidRPr="00B54E37" w:rsidRDefault="00B54E37" w:rsidP="00C93FEF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Who will input go to?</w:t>
            </w:r>
          </w:p>
          <w:p w14:paraId="10CFE824" w14:textId="77777777" w:rsidR="00B54E37" w:rsidRPr="00B54E37" w:rsidRDefault="00B54E37" w:rsidP="00C93FEF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What will be done with the input?</w:t>
            </w:r>
          </w:p>
          <w:p w14:paraId="13096BE0" w14:textId="77777777" w:rsidR="00B54E37" w:rsidRPr="00B54E37" w:rsidRDefault="00B54E37" w:rsidP="00C93FEF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How will it be documented?</w:t>
            </w:r>
          </w:p>
        </w:tc>
        <w:tc>
          <w:tcPr>
            <w:tcW w:w="6367" w:type="dxa"/>
          </w:tcPr>
          <w:p w14:paraId="6B7C1CBB" w14:textId="77777777" w:rsidR="00B54E37" w:rsidRPr="00B54E37" w:rsidRDefault="00B54E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B54E37" w:rsidRPr="00B54E37" w14:paraId="0E5C71A5" w14:textId="77777777" w:rsidTr="00C93F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  <w:hideMark/>
          </w:tcPr>
          <w:p w14:paraId="7649597F" w14:textId="77777777" w:rsidR="00B54E37" w:rsidRPr="00B54E37" w:rsidRDefault="00B54E37" w:rsidP="00C93FEF">
            <w:p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3. Discuss the operational     struc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40" w:type="dxa"/>
            <w:vAlign w:val="center"/>
          </w:tcPr>
          <w:p w14:paraId="76FB5B76" w14:textId="77777777" w:rsidR="00B54E37" w:rsidRPr="00B54E37" w:rsidRDefault="00B54E37" w:rsidP="00C93FEF">
            <w:pPr>
              <w:numPr>
                <w:ilvl w:val="1"/>
                <w:numId w:val="12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What will be the structure of the group?</w:t>
            </w:r>
          </w:p>
          <w:p w14:paraId="23F0C7AA" w14:textId="77777777" w:rsidR="00B54E37" w:rsidRPr="00B54E37" w:rsidRDefault="00B54E37" w:rsidP="00C93FEF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Are by-laws needed?</w:t>
            </w:r>
          </w:p>
          <w:p w14:paraId="672879BB" w14:textId="77777777" w:rsidR="00B54E37" w:rsidRPr="00B54E37" w:rsidRDefault="00B54E37" w:rsidP="00C93FEF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 xml:space="preserve">Will there be leadership roles? </w:t>
            </w:r>
          </w:p>
          <w:p w14:paraId="16D2E4E3" w14:textId="74B9B9DE" w:rsidR="00B54E37" w:rsidRPr="00B54E37" w:rsidRDefault="00B54E37" w:rsidP="00C93FEF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How will this group link with other groups, committees</w:t>
            </w:r>
            <w:r w:rsidR="0094422D">
              <w:rPr>
                <w:rFonts w:ascii="Arial" w:hAnsi="Arial" w:cs="Arial"/>
              </w:rPr>
              <w:t>,</w:t>
            </w:r>
            <w:r w:rsidRPr="00B54E37">
              <w:rPr>
                <w:rFonts w:ascii="Arial" w:hAnsi="Arial" w:cs="Arial"/>
              </w:rPr>
              <w:t xml:space="preserve"> and boards?</w:t>
            </w:r>
          </w:p>
          <w:p w14:paraId="33A385CC" w14:textId="77777777" w:rsidR="00B54E37" w:rsidRPr="00B54E37" w:rsidRDefault="00B54E37" w:rsidP="00C93FEF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 xml:space="preserve">How often will the group meet? </w:t>
            </w:r>
          </w:p>
          <w:p w14:paraId="2350B8D4" w14:textId="77777777" w:rsidR="00B54E37" w:rsidRPr="00B54E37" w:rsidRDefault="00B54E37" w:rsidP="00C93FEF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Will meetings to be open to the public?</w:t>
            </w:r>
          </w:p>
        </w:tc>
        <w:tc>
          <w:tcPr>
            <w:tcW w:w="6367" w:type="dxa"/>
          </w:tcPr>
          <w:p w14:paraId="6ACF6F0F" w14:textId="77777777" w:rsidR="00B54E37" w:rsidRPr="00B54E37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2E48EAE" w14:textId="77777777" w:rsidR="00B54E37" w:rsidRPr="00B54E37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5428959" w14:textId="77777777" w:rsidR="00B54E37" w:rsidRPr="00B54E37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49BD087" w14:textId="77777777" w:rsidR="00B54E37" w:rsidRPr="00B54E37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89BC9E5" w14:textId="77777777" w:rsidR="00B54E37" w:rsidRPr="00B54E37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B9D43E4" w14:textId="77777777" w:rsidR="00B54E37" w:rsidRPr="00B54E37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B42324E" w14:textId="77777777" w:rsidR="00B54E37" w:rsidRPr="00B54E37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590C82F" w14:textId="77777777" w:rsidR="00B54E37" w:rsidRPr="00B54E37" w:rsidRDefault="00B54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0B806DC2" w14:textId="77777777" w:rsidR="00B54E37" w:rsidRDefault="00B54E37">
      <w:r>
        <w:br w:type="page"/>
      </w:r>
    </w:p>
    <w:tbl>
      <w:tblPr>
        <w:tblStyle w:val="ListTable3-Accent3"/>
        <w:tblW w:w="14395" w:type="dxa"/>
        <w:tblBorders>
          <w:insideH w:val="single" w:sz="4" w:space="0" w:color="A5A5A5" w:themeColor="accent3"/>
          <w:insideV w:val="single" w:sz="4" w:space="0" w:color="A5A5A5" w:themeColor="accent3"/>
        </w:tblBorders>
        <w:tblLook w:val="04A0" w:firstRow="1" w:lastRow="0" w:firstColumn="1" w:lastColumn="0" w:noHBand="0" w:noVBand="1"/>
      </w:tblPr>
      <w:tblGrid>
        <w:gridCol w:w="2088"/>
        <w:gridCol w:w="5940"/>
        <w:gridCol w:w="6367"/>
      </w:tblGrid>
      <w:tr w:rsidR="001009FF" w:rsidRPr="00B54E37" w14:paraId="602B1FB1" w14:textId="77777777" w:rsidTr="001009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88" w:type="dxa"/>
            <w:tcBorders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FF6266" w14:textId="77777777" w:rsidR="00C93FEF" w:rsidRPr="00B54E37" w:rsidRDefault="00C93FEF" w:rsidP="00C93FEF">
            <w:pPr>
              <w:jc w:val="center"/>
              <w:rPr>
                <w:rFonts w:ascii="Arial" w:hAnsi="Arial" w:cs="Arial"/>
                <w:color w:val="auto"/>
                <w:sz w:val="28"/>
              </w:rPr>
            </w:pPr>
            <w:r w:rsidRPr="00B54E37">
              <w:rPr>
                <w:rFonts w:ascii="Arial" w:hAnsi="Arial" w:cs="Arial"/>
                <w:color w:val="auto"/>
                <w:sz w:val="28"/>
              </w:rPr>
              <w:lastRenderedPageBreak/>
              <w:t>Steps</w:t>
            </w:r>
          </w:p>
        </w:tc>
        <w:tc>
          <w:tcPr>
            <w:tcW w:w="5940" w:type="dxa"/>
            <w:shd w:val="clear" w:color="auto" w:fill="D9D9D9" w:themeFill="background1" w:themeFillShade="D9"/>
            <w:vAlign w:val="center"/>
            <w:hideMark/>
          </w:tcPr>
          <w:p w14:paraId="586EC25D" w14:textId="77777777" w:rsidR="00C93FEF" w:rsidRPr="00B54E37" w:rsidRDefault="00C93FEF" w:rsidP="00C93F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8"/>
              </w:rPr>
            </w:pPr>
            <w:r w:rsidRPr="00B54E37">
              <w:rPr>
                <w:rFonts w:ascii="Arial" w:hAnsi="Arial" w:cs="Arial"/>
                <w:color w:val="auto"/>
                <w:sz w:val="28"/>
              </w:rPr>
              <w:t>Questions to Consider</w:t>
            </w:r>
          </w:p>
        </w:tc>
        <w:tc>
          <w:tcPr>
            <w:tcW w:w="6367" w:type="dxa"/>
            <w:shd w:val="clear" w:color="auto" w:fill="D9D9D9" w:themeFill="background1" w:themeFillShade="D9"/>
            <w:vAlign w:val="center"/>
          </w:tcPr>
          <w:p w14:paraId="2C23456D" w14:textId="77777777" w:rsidR="00C93FEF" w:rsidRPr="00B54E37" w:rsidRDefault="00C93FEF" w:rsidP="00C93F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auto"/>
                <w:sz w:val="28"/>
              </w:rPr>
            </w:pPr>
            <w:r w:rsidRPr="00B54E37">
              <w:rPr>
                <w:rFonts w:ascii="Arial" w:hAnsi="Arial" w:cs="Arial"/>
                <w:color w:val="auto"/>
                <w:sz w:val="28"/>
              </w:rPr>
              <w:t>Our Model</w:t>
            </w:r>
          </w:p>
        </w:tc>
      </w:tr>
      <w:tr w:rsidR="00B54E37" w:rsidRPr="00B54E37" w14:paraId="54FDC561" w14:textId="77777777" w:rsidTr="00BC1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716BB2DF" w14:textId="77777777" w:rsidR="00B54E37" w:rsidRPr="00B54E37" w:rsidRDefault="00B54E37" w:rsidP="00BC16DA">
            <w:p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4. Define the membership</w:t>
            </w:r>
          </w:p>
        </w:tc>
        <w:tc>
          <w:tcPr>
            <w:tcW w:w="59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BBA1297" w14:textId="21286CA4" w:rsidR="00B54E37" w:rsidRPr="001009FF" w:rsidRDefault="00B54E37" w:rsidP="00BC16DA">
            <w:pPr>
              <w:numPr>
                <w:ilvl w:val="1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009FF">
              <w:rPr>
                <w:rFonts w:ascii="Arial" w:hAnsi="Arial" w:cs="Arial"/>
              </w:rPr>
              <w:t>What will be the make</w:t>
            </w:r>
            <w:r w:rsidR="0094422D">
              <w:rPr>
                <w:rFonts w:ascii="Arial" w:hAnsi="Arial" w:cs="Arial"/>
              </w:rPr>
              <w:t>-</w:t>
            </w:r>
            <w:r w:rsidRPr="001009FF">
              <w:rPr>
                <w:rFonts w:ascii="Arial" w:hAnsi="Arial" w:cs="Arial"/>
              </w:rPr>
              <w:t>up of the group?</w:t>
            </w:r>
          </w:p>
          <w:p w14:paraId="3C68152E" w14:textId="77777777" w:rsidR="00B54E37" w:rsidRPr="001009FF" w:rsidRDefault="00B54E37" w:rsidP="00BC16DA">
            <w:pPr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009FF">
              <w:rPr>
                <w:rFonts w:ascii="Arial" w:hAnsi="Arial" w:cs="Arial"/>
              </w:rPr>
              <w:t xml:space="preserve">How will members be recruited? </w:t>
            </w:r>
          </w:p>
          <w:p w14:paraId="000155E3" w14:textId="77777777" w:rsidR="00B54E37" w:rsidRPr="001009FF" w:rsidRDefault="00B54E37" w:rsidP="00BC16DA">
            <w:pPr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009FF">
              <w:rPr>
                <w:rFonts w:ascii="Arial" w:hAnsi="Arial" w:cs="Arial"/>
              </w:rPr>
              <w:t>How will outreach be conducted to ensure that the parent group is representative of the community?</w:t>
            </w:r>
          </w:p>
          <w:p w14:paraId="4E48A694" w14:textId="77777777" w:rsidR="00B54E37" w:rsidRPr="001009FF" w:rsidRDefault="00B54E37" w:rsidP="00BC16DA">
            <w:pPr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009FF">
              <w:rPr>
                <w:rFonts w:ascii="Arial" w:hAnsi="Arial" w:cs="Arial"/>
              </w:rPr>
              <w:t>Will there be terms of office?</w:t>
            </w:r>
          </w:p>
          <w:p w14:paraId="542B4FB0" w14:textId="77777777" w:rsidR="00B54E37" w:rsidRPr="001009FF" w:rsidRDefault="00B54E37" w:rsidP="00BC16DA">
            <w:pPr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009FF">
              <w:rPr>
                <w:rFonts w:ascii="Arial" w:hAnsi="Arial" w:cs="Arial"/>
              </w:rPr>
              <w:t xml:space="preserve">What supports will be provided to members? </w:t>
            </w:r>
          </w:p>
          <w:p w14:paraId="1C9CE510" w14:textId="77777777" w:rsidR="00B54E37" w:rsidRPr="001009FF" w:rsidRDefault="00B54E37" w:rsidP="00BC16DA">
            <w:pPr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009FF">
              <w:rPr>
                <w:rFonts w:ascii="Arial" w:hAnsi="Arial" w:cs="Arial"/>
              </w:rPr>
              <w:t>What roles and responsibilities will members have?</w:t>
            </w:r>
          </w:p>
        </w:tc>
        <w:tc>
          <w:tcPr>
            <w:tcW w:w="636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A0C4D49" w14:textId="77777777" w:rsidR="00B54E37" w:rsidRPr="00B54E37" w:rsidRDefault="00B54E37" w:rsidP="00BC16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B54E37" w:rsidRPr="00B54E37" w14:paraId="25D91E4F" w14:textId="77777777" w:rsidTr="00BC16DA">
        <w:trPr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right w:val="none" w:sz="0" w:space="0" w:color="auto"/>
            </w:tcBorders>
            <w:vAlign w:val="center"/>
            <w:hideMark/>
          </w:tcPr>
          <w:p w14:paraId="268A0E9B" w14:textId="77777777" w:rsidR="00B54E37" w:rsidRPr="00B54E37" w:rsidRDefault="00B54E37" w:rsidP="00BC16DA">
            <w:p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5. Set goals and priorities</w:t>
            </w:r>
          </w:p>
        </w:tc>
        <w:tc>
          <w:tcPr>
            <w:tcW w:w="5940" w:type="dxa"/>
            <w:vAlign w:val="center"/>
          </w:tcPr>
          <w:p w14:paraId="195F0729" w14:textId="77777777" w:rsidR="00B54E37" w:rsidRPr="00B54E37" w:rsidRDefault="00B54E37" w:rsidP="00BC16DA">
            <w:pPr>
              <w:numPr>
                <w:ilvl w:val="1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How will goals and priorities be set?</w:t>
            </w:r>
          </w:p>
          <w:p w14:paraId="6DA261DF" w14:textId="77777777" w:rsidR="00B54E37" w:rsidRPr="00B54E37" w:rsidRDefault="00B54E37" w:rsidP="00BC16DA">
            <w:pPr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 xml:space="preserve">How will you determine the issues to be addressed? </w:t>
            </w:r>
          </w:p>
          <w:p w14:paraId="099187C6" w14:textId="77777777" w:rsidR="00B54E37" w:rsidRPr="00B54E37" w:rsidRDefault="00B54E37" w:rsidP="00BC16DA">
            <w:pPr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Will goals be set annually?</w:t>
            </w:r>
          </w:p>
          <w:p w14:paraId="2F126FCD" w14:textId="77777777" w:rsidR="00B54E37" w:rsidRPr="00B54E37" w:rsidRDefault="00B54E37" w:rsidP="00BC16DA">
            <w:pPr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How will you document success?</w:t>
            </w:r>
          </w:p>
          <w:p w14:paraId="7157E024" w14:textId="77777777" w:rsidR="00B54E37" w:rsidRPr="00B54E37" w:rsidRDefault="00B54E37" w:rsidP="00BC16DA">
            <w:pPr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How and with whom will this information be shared?</w:t>
            </w:r>
          </w:p>
        </w:tc>
        <w:tc>
          <w:tcPr>
            <w:tcW w:w="6367" w:type="dxa"/>
            <w:vAlign w:val="center"/>
          </w:tcPr>
          <w:p w14:paraId="533EA8A8" w14:textId="77777777" w:rsidR="00B54E37" w:rsidRPr="00B54E37" w:rsidRDefault="00B54E37" w:rsidP="00BC16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B54E37" w:rsidRPr="00B54E37" w14:paraId="040AFD45" w14:textId="77777777" w:rsidTr="00BC1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  <w:hideMark/>
          </w:tcPr>
          <w:p w14:paraId="156C780C" w14:textId="77777777" w:rsidR="00B54E37" w:rsidRPr="00B54E37" w:rsidRDefault="00B54E37" w:rsidP="00BC16DA">
            <w:pPr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6. Secure resources and supports</w:t>
            </w:r>
          </w:p>
        </w:tc>
        <w:tc>
          <w:tcPr>
            <w:tcW w:w="59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D461270" w14:textId="77777777" w:rsidR="00B54E37" w:rsidRPr="00B54E37" w:rsidRDefault="00B54E37" w:rsidP="00BC16DA">
            <w:pPr>
              <w:numPr>
                <w:ilvl w:val="1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What supports must be in place to make the SEPAG run effectively?</w:t>
            </w:r>
          </w:p>
          <w:p w14:paraId="043E47BB" w14:textId="77777777" w:rsidR="00B54E37" w:rsidRPr="00B54E37" w:rsidRDefault="00B54E37" w:rsidP="00BC16DA">
            <w:pPr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 xml:space="preserve">What administrative supports will Special Services provide to the group? </w:t>
            </w:r>
          </w:p>
          <w:p w14:paraId="645279EB" w14:textId="77777777" w:rsidR="00B54E37" w:rsidRPr="00B54E37" w:rsidRDefault="00B54E37" w:rsidP="00BC16DA">
            <w:pPr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Who will take minutes of the meetings, prepare agendas and secure meeting space?</w:t>
            </w:r>
          </w:p>
          <w:p w14:paraId="4B1C13EC" w14:textId="77777777" w:rsidR="00B54E37" w:rsidRPr="00B54E37" w:rsidRDefault="00B54E37" w:rsidP="00BC16DA">
            <w:pPr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54E37">
              <w:rPr>
                <w:rFonts w:ascii="Arial" w:hAnsi="Arial" w:cs="Arial"/>
              </w:rPr>
              <w:t>What supports will the district provide to the group?</w:t>
            </w:r>
          </w:p>
        </w:tc>
        <w:tc>
          <w:tcPr>
            <w:tcW w:w="6367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F351FA0" w14:textId="77777777" w:rsidR="00B54E37" w:rsidRPr="00B54E37" w:rsidRDefault="00B54E37" w:rsidP="00BC16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34A2DFC3" w14:textId="77777777" w:rsidR="003803E2" w:rsidRPr="00B54E37" w:rsidRDefault="003803E2" w:rsidP="00BC16DA">
      <w:pPr>
        <w:rPr>
          <w:rFonts w:ascii="Arial" w:hAnsi="Arial" w:cs="Arial"/>
        </w:rPr>
      </w:pPr>
    </w:p>
    <w:sectPr w:rsidR="003803E2" w:rsidRPr="00B54E37" w:rsidSect="00737955">
      <w:headerReference w:type="default" r:id="rId7"/>
      <w:footerReference w:type="default" r:id="rId8"/>
      <w:pgSz w:w="15840" w:h="12240" w:orient="landscape"/>
      <w:pgMar w:top="1152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EA87C6" w14:textId="77777777" w:rsidR="009F66FB" w:rsidRDefault="009F66FB" w:rsidP="002A3DA0">
      <w:r>
        <w:separator/>
      </w:r>
    </w:p>
  </w:endnote>
  <w:endnote w:type="continuationSeparator" w:id="0">
    <w:p w14:paraId="7ABBE99F" w14:textId="77777777" w:rsidR="009F66FB" w:rsidRDefault="009F66FB" w:rsidP="002A3D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B7493" w14:textId="7AF7AFF1" w:rsidR="00C276EF" w:rsidRPr="00B54E37" w:rsidRDefault="00C276EF" w:rsidP="00C276EF">
    <w:pPr>
      <w:pStyle w:val="Footer"/>
      <w:jc w:val="center"/>
      <w:rPr>
        <w:rFonts w:ascii="Arial" w:hAnsi="Arial" w:cs="Arial"/>
        <w:i/>
        <w:sz w:val="18"/>
        <w:szCs w:val="18"/>
      </w:rPr>
    </w:pPr>
    <w:r w:rsidRPr="00B54E37">
      <w:rPr>
        <w:rFonts w:ascii="Arial" w:hAnsi="Arial" w:cs="Arial"/>
        <w:i/>
        <w:sz w:val="18"/>
        <w:szCs w:val="18"/>
      </w:rPr>
      <w:t xml:space="preserve">This document was </w:t>
    </w:r>
    <w:r w:rsidR="00B54E37" w:rsidRPr="00B54E37">
      <w:rPr>
        <w:rFonts w:ascii="Arial" w:hAnsi="Arial" w:cs="Arial"/>
        <w:i/>
        <w:sz w:val="18"/>
        <w:szCs w:val="18"/>
      </w:rPr>
      <w:t xml:space="preserve">adapted from a resource manual jointly produced by: Minnesota Technical Assistance for Family Support and Minnesota </w:t>
    </w:r>
    <w:r w:rsidR="00B54E37">
      <w:rPr>
        <w:rFonts w:ascii="Arial" w:hAnsi="Arial" w:cs="Arial"/>
        <w:i/>
        <w:sz w:val="18"/>
        <w:szCs w:val="18"/>
      </w:rPr>
      <w:br/>
    </w:r>
    <w:r w:rsidR="00B54E37" w:rsidRPr="00B54E37">
      <w:rPr>
        <w:rFonts w:ascii="Arial" w:hAnsi="Arial" w:cs="Arial"/>
        <w:i/>
        <w:sz w:val="18"/>
        <w:szCs w:val="18"/>
      </w:rPr>
      <w:t xml:space="preserve">Department of Education and </w:t>
    </w:r>
    <w:r w:rsidRPr="00B54E37">
      <w:rPr>
        <w:rFonts w:ascii="Arial" w:hAnsi="Arial" w:cs="Arial"/>
        <w:i/>
        <w:sz w:val="18"/>
        <w:szCs w:val="18"/>
      </w:rPr>
      <w:t>the SPAN Parent Advocacy Network’s START-Engaging Parents of Students with Disabilities (</w:t>
    </w:r>
    <w:r w:rsidR="0094422D">
      <w:rPr>
        <w:rFonts w:ascii="Arial" w:hAnsi="Arial" w:cs="Arial"/>
        <w:i/>
        <w:sz w:val="18"/>
        <w:szCs w:val="18"/>
      </w:rPr>
      <w:t>START-</w:t>
    </w:r>
    <w:r w:rsidRPr="00B54E37">
      <w:rPr>
        <w:rFonts w:ascii="Arial" w:hAnsi="Arial" w:cs="Arial"/>
        <w:i/>
        <w:sz w:val="18"/>
        <w:szCs w:val="18"/>
      </w:rPr>
      <w:t xml:space="preserve">EPSD) project. </w:t>
    </w:r>
    <w:r w:rsidR="00B54E37">
      <w:rPr>
        <w:rFonts w:ascii="Arial" w:hAnsi="Arial" w:cs="Arial"/>
        <w:i/>
        <w:sz w:val="18"/>
        <w:szCs w:val="18"/>
      </w:rPr>
      <w:br/>
    </w:r>
    <w:r w:rsidR="006D2DAB" w:rsidRPr="00B54E37">
      <w:rPr>
        <w:rFonts w:ascii="Arial" w:hAnsi="Arial" w:cs="Arial"/>
        <w:i/>
        <w:iCs/>
        <w:sz w:val="18"/>
        <w:szCs w:val="18"/>
      </w:rPr>
      <w:t>This product is public domain. Authorization to reproduce it in whole or in part is granted. Permission to reprint/reuse</w:t>
    </w:r>
    <w:r w:rsidR="00870386" w:rsidRPr="00B54E37">
      <w:rPr>
        <w:rFonts w:ascii="Arial" w:hAnsi="Arial" w:cs="Arial"/>
        <w:i/>
        <w:iCs/>
        <w:sz w:val="18"/>
        <w:szCs w:val="18"/>
      </w:rPr>
      <w:t>/alter</w:t>
    </w:r>
    <w:r w:rsidR="006D2DAB" w:rsidRPr="00B54E37">
      <w:rPr>
        <w:rFonts w:ascii="Arial" w:hAnsi="Arial" w:cs="Arial"/>
        <w:i/>
        <w:iCs/>
        <w:sz w:val="18"/>
        <w:szCs w:val="18"/>
      </w:rPr>
      <w:t xml:space="preserve"> this material is </w:t>
    </w:r>
    <w:r w:rsidR="00870386" w:rsidRPr="00B54E37">
      <w:rPr>
        <w:rFonts w:ascii="Arial" w:hAnsi="Arial" w:cs="Arial"/>
        <w:i/>
        <w:iCs/>
        <w:sz w:val="18"/>
        <w:szCs w:val="18"/>
      </w:rPr>
      <w:t>granted</w:t>
    </w:r>
    <w:r w:rsidR="006D2DAB" w:rsidRPr="00B54E37">
      <w:rPr>
        <w:rFonts w:ascii="Arial" w:hAnsi="Arial" w:cs="Arial"/>
        <w:i/>
        <w:iCs/>
        <w:sz w:val="18"/>
        <w:szCs w:val="18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6CF1BE" w14:textId="77777777" w:rsidR="009F66FB" w:rsidRDefault="009F66FB" w:rsidP="002A3DA0">
      <w:r>
        <w:separator/>
      </w:r>
    </w:p>
  </w:footnote>
  <w:footnote w:type="continuationSeparator" w:id="0">
    <w:p w14:paraId="7035DF21" w14:textId="77777777" w:rsidR="009F66FB" w:rsidRDefault="009F66FB" w:rsidP="002A3D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1E53EE" w14:textId="77777777" w:rsidR="00B54E37" w:rsidRPr="00B54E37" w:rsidRDefault="003803E2" w:rsidP="00B54E37">
    <w:pPr>
      <w:jc w:val="center"/>
      <w:rPr>
        <w:b/>
        <w:i/>
        <w:sz w:val="36"/>
      </w:rPr>
    </w:pPr>
    <w:r w:rsidRPr="00B54E37">
      <w:rPr>
        <w:b/>
        <w:noProof/>
        <w:sz w:val="40"/>
      </w:rPr>
      <w:drawing>
        <wp:anchor distT="0" distB="0" distL="114300" distR="114300" simplePos="0" relativeHeight="251659264" behindDoc="0" locked="0" layoutInCell="1" allowOverlap="1" wp14:anchorId="265E15B9" wp14:editId="2397DC42">
          <wp:simplePos x="0" y="0"/>
          <wp:positionH relativeFrom="column">
            <wp:posOffset>-19050</wp:posOffset>
          </wp:positionH>
          <wp:positionV relativeFrom="page">
            <wp:posOffset>301880</wp:posOffset>
          </wp:positionV>
          <wp:extent cx="1402715" cy="805939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02715" cy="8059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54E37" w:rsidRPr="00B54E37">
      <w:rPr>
        <w:b/>
        <w:i/>
        <w:sz w:val="36"/>
      </w:rPr>
      <w:t xml:space="preserve"> Developing &amp; Implementing Effective </w:t>
    </w:r>
  </w:p>
  <w:p w14:paraId="2E86A66E" w14:textId="77777777" w:rsidR="003803E2" w:rsidRDefault="00B54E37" w:rsidP="00B54E37">
    <w:pPr>
      <w:jc w:val="center"/>
      <w:rPr>
        <w:b/>
        <w:i/>
        <w:sz w:val="36"/>
      </w:rPr>
    </w:pPr>
    <w:r w:rsidRPr="00B54E37">
      <w:rPr>
        <w:b/>
        <w:i/>
        <w:sz w:val="36"/>
      </w:rPr>
      <w:t>Special Education Parent Advisory Groups</w:t>
    </w:r>
  </w:p>
  <w:p w14:paraId="7EABA30C" w14:textId="77777777" w:rsidR="00B54E37" w:rsidRPr="00B54E37" w:rsidRDefault="00B54E37" w:rsidP="00B54E37">
    <w:pPr>
      <w:jc w:val="center"/>
      <w:rPr>
        <w:b/>
        <w:sz w:val="36"/>
      </w:rPr>
    </w:pPr>
  </w:p>
  <w:p w14:paraId="199B0271" w14:textId="77777777" w:rsidR="002A3DA0" w:rsidRDefault="002A3D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93E9F46"/>
    <w:lvl w:ilvl="0">
      <w:start w:val="1"/>
      <w:numFmt w:val="bullet"/>
      <w:pStyle w:val="PlaceholderText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Spacing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LightShading1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LightList1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LightGrid1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MediumShading11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MediumShading21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pStyle w:val="MediumList11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MediumList21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DF6102"/>
    <w:multiLevelType w:val="hybridMultilevel"/>
    <w:tmpl w:val="CF42CE62"/>
    <w:lvl w:ilvl="0" w:tplc="CB2CEAB4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46C65"/>
    <w:multiLevelType w:val="hybridMultilevel"/>
    <w:tmpl w:val="92F4494C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2814CA"/>
    <w:multiLevelType w:val="hybridMultilevel"/>
    <w:tmpl w:val="C5B08BD4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98353D"/>
    <w:multiLevelType w:val="hybridMultilevel"/>
    <w:tmpl w:val="28C21B50"/>
    <w:lvl w:ilvl="0" w:tplc="FFFFFFFF">
      <w:start w:val="2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B1201D"/>
    <w:multiLevelType w:val="hybridMultilevel"/>
    <w:tmpl w:val="C4E64524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20B7DE8"/>
    <w:multiLevelType w:val="hybridMultilevel"/>
    <w:tmpl w:val="F184E764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0050409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0050409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0050409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6F21C8A"/>
    <w:multiLevelType w:val="hybridMultilevel"/>
    <w:tmpl w:val="FD8816FC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8E10C2"/>
    <w:multiLevelType w:val="hybridMultilevel"/>
    <w:tmpl w:val="0818F78C"/>
    <w:lvl w:ilvl="0" w:tplc="0409000F">
      <w:start w:val="1"/>
      <w:numFmt w:val="decimal"/>
      <w:lvlText w:val="%1.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9" w15:restartNumberingAfterBreak="0">
    <w:nsid w:val="3E546533"/>
    <w:multiLevelType w:val="hybridMultilevel"/>
    <w:tmpl w:val="3AB80C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E77DA3"/>
    <w:multiLevelType w:val="hybridMultilevel"/>
    <w:tmpl w:val="6826DFD2"/>
    <w:lvl w:ilvl="0" w:tplc="CB2CEAB4">
      <w:start w:val="1"/>
      <w:numFmt w:val="decimal"/>
      <w:lvlText w:val="%1)"/>
      <w:lvlJc w:val="left"/>
      <w:pPr>
        <w:ind w:left="7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2B1D7E"/>
    <w:multiLevelType w:val="multilevel"/>
    <w:tmpl w:val="A684992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567A5DCF"/>
    <w:multiLevelType w:val="multilevel"/>
    <w:tmpl w:val="A684992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58ED39A8"/>
    <w:multiLevelType w:val="hybridMultilevel"/>
    <w:tmpl w:val="625E0442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0050409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0050409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0050409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18907B7"/>
    <w:multiLevelType w:val="hybridMultilevel"/>
    <w:tmpl w:val="47EA678A"/>
    <w:lvl w:ilvl="0" w:tplc="04090011">
      <w:start w:val="1"/>
      <w:numFmt w:val="decimal"/>
      <w:lvlText w:val="%1)"/>
      <w:lvlJc w:val="left"/>
      <w:pPr>
        <w:ind w:left="706" w:hanging="360"/>
      </w:pPr>
    </w:lvl>
    <w:lvl w:ilvl="1" w:tplc="04090019" w:tentative="1">
      <w:start w:val="1"/>
      <w:numFmt w:val="lowerLetter"/>
      <w:lvlText w:val="%2."/>
      <w:lvlJc w:val="left"/>
      <w:pPr>
        <w:ind w:left="1426" w:hanging="360"/>
      </w:pPr>
    </w:lvl>
    <w:lvl w:ilvl="2" w:tplc="0409001B" w:tentative="1">
      <w:start w:val="1"/>
      <w:numFmt w:val="lowerRoman"/>
      <w:lvlText w:val="%3."/>
      <w:lvlJc w:val="right"/>
      <w:pPr>
        <w:ind w:left="2146" w:hanging="180"/>
      </w:pPr>
    </w:lvl>
    <w:lvl w:ilvl="3" w:tplc="0409000F" w:tentative="1">
      <w:start w:val="1"/>
      <w:numFmt w:val="decimal"/>
      <w:lvlText w:val="%4."/>
      <w:lvlJc w:val="left"/>
      <w:pPr>
        <w:ind w:left="2866" w:hanging="360"/>
      </w:pPr>
    </w:lvl>
    <w:lvl w:ilvl="4" w:tplc="04090019" w:tentative="1">
      <w:start w:val="1"/>
      <w:numFmt w:val="lowerLetter"/>
      <w:lvlText w:val="%5."/>
      <w:lvlJc w:val="left"/>
      <w:pPr>
        <w:ind w:left="3586" w:hanging="360"/>
      </w:pPr>
    </w:lvl>
    <w:lvl w:ilvl="5" w:tplc="0409001B" w:tentative="1">
      <w:start w:val="1"/>
      <w:numFmt w:val="lowerRoman"/>
      <w:lvlText w:val="%6."/>
      <w:lvlJc w:val="right"/>
      <w:pPr>
        <w:ind w:left="4306" w:hanging="180"/>
      </w:pPr>
    </w:lvl>
    <w:lvl w:ilvl="6" w:tplc="0409000F" w:tentative="1">
      <w:start w:val="1"/>
      <w:numFmt w:val="decimal"/>
      <w:lvlText w:val="%7."/>
      <w:lvlJc w:val="left"/>
      <w:pPr>
        <w:ind w:left="5026" w:hanging="360"/>
      </w:pPr>
    </w:lvl>
    <w:lvl w:ilvl="7" w:tplc="04090019" w:tentative="1">
      <w:start w:val="1"/>
      <w:numFmt w:val="lowerLetter"/>
      <w:lvlText w:val="%8."/>
      <w:lvlJc w:val="left"/>
      <w:pPr>
        <w:ind w:left="5746" w:hanging="360"/>
      </w:pPr>
    </w:lvl>
    <w:lvl w:ilvl="8" w:tplc="0409001B" w:tentative="1">
      <w:start w:val="1"/>
      <w:numFmt w:val="lowerRoman"/>
      <w:lvlText w:val="%9."/>
      <w:lvlJc w:val="right"/>
      <w:pPr>
        <w:ind w:left="6466" w:hanging="180"/>
      </w:pPr>
    </w:lvl>
  </w:abstractNum>
  <w:abstractNum w:abstractNumId="15" w15:restartNumberingAfterBreak="0">
    <w:nsid w:val="67102BFF"/>
    <w:multiLevelType w:val="hybridMultilevel"/>
    <w:tmpl w:val="74041F64"/>
    <w:lvl w:ilvl="0" w:tplc="D2CC7F70">
      <w:start w:val="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12"/>
  </w:num>
  <w:num w:numId="4">
    <w:abstractNumId w:val="4"/>
  </w:num>
  <w:num w:numId="5">
    <w:abstractNumId w:val="9"/>
  </w:num>
  <w:num w:numId="6">
    <w:abstractNumId w:val="8"/>
  </w:num>
  <w:num w:numId="7">
    <w:abstractNumId w:val="14"/>
  </w:num>
  <w:num w:numId="8">
    <w:abstractNumId w:val="10"/>
  </w:num>
  <w:num w:numId="9">
    <w:abstractNumId w:val="1"/>
  </w:num>
  <w:num w:numId="10">
    <w:abstractNumId w:val="13"/>
  </w:num>
  <w:num w:numId="11">
    <w:abstractNumId w:val="2"/>
  </w:num>
  <w:num w:numId="12">
    <w:abstractNumId w:val="3"/>
  </w:num>
  <w:num w:numId="13">
    <w:abstractNumId w:val="15"/>
  </w:num>
  <w:num w:numId="14">
    <w:abstractNumId w:val="5"/>
  </w:num>
  <w:num w:numId="15">
    <w:abstractNumId w:val="6"/>
  </w:num>
  <w:num w:numId="16">
    <w:abstractNumId w:val="7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I0MTEzMzI2NrVU0lEKTi0uzszPAykwqgUAifzZViwAAAA="/>
  </w:docVars>
  <w:rsids>
    <w:rsidRoot w:val="000A1296"/>
    <w:rsid w:val="000A1296"/>
    <w:rsid w:val="001009FF"/>
    <w:rsid w:val="002344EA"/>
    <w:rsid w:val="002A3DA0"/>
    <w:rsid w:val="00316336"/>
    <w:rsid w:val="003803E2"/>
    <w:rsid w:val="00461BB4"/>
    <w:rsid w:val="006D2DAB"/>
    <w:rsid w:val="00737955"/>
    <w:rsid w:val="00870386"/>
    <w:rsid w:val="0094422D"/>
    <w:rsid w:val="009F66FB"/>
    <w:rsid w:val="00A03F0E"/>
    <w:rsid w:val="00AA1B79"/>
    <w:rsid w:val="00AA6925"/>
    <w:rsid w:val="00B54E37"/>
    <w:rsid w:val="00BC16DA"/>
    <w:rsid w:val="00BF43ED"/>
    <w:rsid w:val="00C276EF"/>
    <w:rsid w:val="00C93FEF"/>
    <w:rsid w:val="00D34D8D"/>
    <w:rsid w:val="00D51FB3"/>
    <w:rsid w:val="00D634A6"/>
    <w:rsid w:val="00E523F6"/>
    <w:rsid w:val="00EF0DF3"/>
    <w:rsid w:val="00F50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3280B06"/>
  <w15:chartTrackingRefBased/>
  <w15:docId w15:val="{643F9D6D-E7AC-45D2-B6F6-A2B706D28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laceholderText1">
    <w:name w:val="Placeholder Text1"/>
    <w:basedOn w:val="Normal"/>
    <w:rsid w:val="00DB2417"/>
    <w:pPr>
      <w:keepNext/>
      <w:numPr>
        <w:numId w:val="1"/>
      </w:numPr>
      <w:outlineLvl w:val="0"/>
    </w:pPr>
    <w:rPr>
      <w:rFonts w:ascii="Verdana" w:eastAsia="MS Gothic" w:hAnsi="Verdana"/>
    </w:rPr>
  </w:style>
  <w:style w:type="paragraph" w:styleId="NoSpacing">
    <w:name w:val="No Spacing"/>
    <w:basedOn w:val="Normal"/>
    <w:qFormat/>
    <w:rsid w:val="00DB2417"/>
    <w:pPr>
      <w:keepNext/>
      <w:numPr>
        <w:ilvl w:val="1"/>
        <w:numId w:val="1"/>
      </w:numPr>
      <w:outlineLvl w:val="1"/>
    </w:pPr>
    <w:rPr>
      <w:rFonts w:ascii="Verdana" w:eastAsia="MS Gothic" w:hAnsi="Verdana"/>
    </w:rPr>
  </w:style>
  <w:style w:type="paragraph" w:customStyle="1" w:styleId="LightShading1">
    <w:name w:val="Light Shading1"/>
    <w:basedOn w:val="Normal"/>
    <w:rsid w:val="00DB2417"/>
    <w:pPr>
      <w:keepNext/>
      <w:numPr>
        <w:ilvl w:val="2"/>
        <w:numId w:val="1"/>
      </w:numPr>
      <w:outlineLvl w:val="2"/>
    </w:pPr>
    <w:rPr>
      <w:rFonts w:ascii="Verdana" w:eastAsia="MS Gothic" w:hAnsi="Verdana"/>
    </w:rPr>
  </w:style>
  <w:style w:type="paragraph" w:customStyle="1" w:styleId="LightList1">
    <w:name w:val="Light List1"/>
    <w:basedOn w:val="Normal"/>
    <w:rsid w:val="00DB2417"/>
    <w:pPr>
      <w:keepNext/>
      <w:numPr>
        <w:ilvl w:val="3"/>
        <w:numId w:val="1"/>
      </w:numPr>
      <w:outlineLvl w:val="3"/>
    </w:pPr>
    <w:rPr>
      <w:rFonts w:ascii="Verdana" w:eastAsia="MS Gothic" w:hAnsi="Verdana"/>
    </w:rPr>
  </w:style>
  <w:style w:type="paragraph" w:customStyle="1" w:styleId="LightGrid1">
    <w:name w:val="Light Grid1"/>
    <w:basedOn w:val="Normal"/>
    <w:rsid w:val="00DB2417"/>
    <w:pPr>
      <w:keepNext/>
      <w:numPr>
        <w:ilvl w:val="4"/>
        <w:numId w:val="1"/>
      </w:numPr>
      <w:outlineLvl w:val="4"/>
    </w:pPr>
    <w:rPr>
      <w:rFonts w:ascii="Verdana" w:eastAsia="MS Gothic" w:hAnsi="Verdana"/>
    </w:rPr>
  </w:style>
  <w:style w:type="paragraph" w:customStyle="1" w:styleId="MediumShading11">
    <w:name w:val="Medium Shading 11"/>
    <w:basedOn w:val="Normal"/>
    <w:rsid w:val="00DB2417"/>
    <w:pPr>
      <w:keepNext/>
      <w:numPr>
        <w:ilvl w:val="5"/>
        <w:numId w:val="1"/>
      </w:numPr>
      <w:outlineLvl w:val="5"/>
    </w:pPr>
    <w:rPr>
      <w:rFonts w:ascii="Verdana" w:eastAsia="MS Gothic" w:hAnsi="Verdana"/>
    </w:rPr>
  </w:style>
  <w:style w:type="paragraph" w:customStyle="1" w:styleId="MediumShading21">
    <w:name w:val="Medium Shading 21"/>
    <w:basedOn w:val="Normal"/>
    <w:rsid w:val="00DB2417"/>
    <w:pPr>
      <w:keepNext/>
      <w:numPr>
        <w:ilvl w:val="6"/>
        <w:numId w:val="1"/>
      </w:numPr>
      <w:outlineLvl w:val="6"/>
    </w:pPr>
    <w:rPr>
      <w:rFonts w:ascii="Verdana" w:eastAsia="MS Gothic" w:hAnsi="Verdana"/>
    </w:rPr>
  </w:style>
  <w:style w:type="paragraph" w:customStyle="1" w:styleId="MediumList11">
    <w:name w:val="Medium List 11"/>
    <w:basedOn w:val="Normal"/>
    <w:rsid w:val="00DB2417"/>
    <w:pPr>
      <w:keepNext/>
      <w:numPr>
        <w:ilvl w:val="7"/>
        <w:numId w:val="1"/>
      </w:numPr>
      <w:outlineLvl w:val="7"/>
    </w:pPr>
    <w:rPr>
      <w:rFonts w:ascii="Verdana" w:eastAsia="MS Gothic" w:hAnsi="Verdana"/>
    </w:rPr>
  </w:style>
  <w:style w:type="paragraph" w:customStyle="1" w:styleId="MediumList21">
    <w:name w:val="Medium List 21"/>
    <w:basedOn w:val="Normal"/>
    <w:rsid w:val="00DB2417"/>
    <w:pPr>
      <w:keepNext/>
      <w:numPr>
        <w:ilvl w:val="8"/>
        <w:numId w:val="1"/>
      </w:numPr>
      <w:outlineLvl w:val="8"/>
    </w:pPr>
    <w:rPr>
      <w:rFonts w:ascii="Verdana" w:eastAsia="MS Gothic" w:hAnsi="Verdana"/>
    </w:rPr>
  </w:style>
  <w:style w:type="table" w:styleId="TableGrid">
    <w:name w:val="Table Grid"/>
    <w:basedOn w:val="TableNormal"/>
    <w:rsid w:val="00CA6D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3D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3DA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A3D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3DA0"/>
    <w:rPr>
      <w:sz w:val="24"/>
      <w:szCs w:val="24"/>
    </w:rPr>
  </w:style>
  <w:style w:type="table" w:styleId="ListTable3-Accent3">
    <w:name w:val="List Table 3 Accent 3"/>
    <w:basedOn w:val="TableNormal"/>
    <w:uiPriority w:val="48"/>
    <w:rsid w:val="00B54E37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C93F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550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t the issues that you want to provide input on in your district</vt:lpstr>
    </vt:vector>
  </TitlesOfParts>
  <Company>SPAN</Company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the issues that you want to provide input on in your district</dc:title>
  <dc:subject/>
  <dc:creator>Office 2004 Test Drive User</dc:creator>
  <cp:keywords/>
  <cp:lastModifiedBy>User</cp:lastModifiedBy>
  <cp:revision>4</cp:revision>
  <cp:lastPrinted>2021-03-15T14:31:00Z</cp:lastPrinted>
  <dcterms:created xsi:type="dcterms:W3CDTF">2021-03-15T14:30:00Z</dcterms:created>
  <dcterms:modified xsi:type="dcterms:W3CDTF">2021-03-15T14:31:00Z</dcterms:modified>
</cp:coreProperties>
</file>